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12758a38e8e4156c2fbe915264f90cc2a513c4"/>
      <w:r>
        <w:rPr>
          <w:b/>
        </w:rPr>
        <w:t xml:space="preserve">ПРОТОКОЛ ПРО РЕЗУЛЬТАТИ ЕЛЕКТРОННОГО АУКЦІОНУ № LLE001-UA-20220805-429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8.2022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иміщення санвузла на цокольному поверсі адміністративної будівлі загальною площею 144,4 кв. м. по вул. Михайла Грушевського, 1.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санвузла на цокольному поверсі адміністративної будівлі загальною площею 144,4 кв. м. по вул. Михайла Грушевського, 1. Об’єкт знаходиться в центральній частині міста. Стан приміщення – після ремонту. Характеристики: Площа, запропонована до оренди – 144,4 кв. м. Наявне електропостачання, теплопостачання, водопостачання. Орендар сплачує в повному обсязі всі комунальні платежі по будівлі та послуги з утримання будівлі згідно прямих договорів укладених ним самостійно з постачальниками таких послуг. До моменту укладення договорів послуги з електропостачання, теплопостачання, водопостачання оплачуються Орендарем за показниками лічильників згідно обсягу фактичного споживання. Індексація оренди – щомісячний перерахунок, відповідно до індексу інфляції. Термін оренди – 5 років. Орендні канікули – відсутні. Ремонт приміщення здійснюється за погодженням з балансоутримувачем за рахунок Орендаря. Для укладення договору застосовується типовий договір, що затверджений рішенням Первомайської міської ради від 28.07.2022 р № 26 «Про передачу в оренду об’єкту нерухомого майна комунальної власності по вул. Михайла Грушевського, 1 м. Первомайськ Миколаївської області шляхом проведення аукціону та включення об’єкту нерухомого майна комунальної власності до Переліку першого типу». Учасником може бути як юридична так і фізична особа, яка виявила намір взяти участь в електронному аукціоні та сплатила реєстраційний та гарантійний внески. До учасників аукціону застосовуються умови, визначені чинним законодавством України. Після оголошення результатів аукціону Переможець діє згідно та в терміни, визначені законодавством України. Контактні дані з питань оренди +3805161 7 52 4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573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73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8.2022 10:0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69021000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201720314241018301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21,98 грн (чотириста двадцять одна гривня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16:57Z</dcterms:created>
  <dcterms:modified xsi:type="dcterms:W3CDTF">2024-05-03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